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2851"/>
        <w:tblW w:w="11250" w:type="dxa"/>
        <w:tblLook w:val="04A0" w:firstRow="1" w:lastRow="0" w:firstColumn="1" w:lastColumn="0" w:noHBand="0" w:noVBand="1"/>
      </w:tblPr>
      <w:tblGrid>
        <w:gridCol w:w="3595"/>
        <w:gridCol w:w="2702"/>
        <w:gridCol w:w="2634"/>
        <w:gridCol w:w="2319"/>
      </w:tblGrid>
      <w:tr w:rsidR="00163F1D" w:rsidRPr="00C10F6F" w14:paraId="558F4ACF" w14:textId="77777777" w:rsidTr="00163F1D">
        <w:tc>
          <w:tcPr>
            <w:tcW w:w="62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59F427" w14:textId="7BA4D5C8" w:rsidR="00163F1D" w:rsidRPr="0026162C" w:rsidRDefault="002805D5" w:rsidP="00163F1D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26162C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Internship </w:t>
            </w:r>
            <w:r w:rsidR="0026162C" w:rsidRPr="0026162C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emporary suspension</w:t>
            </w:r>
            <w:r w:rsidRPr="0026162C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request</w:t>
            </w:r>
          </w:p>
        </w:tc>
        <w:tc>
          <w:tcPr>
            <w:tcW w:w="49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F86032" w14:textId="3EEF6881" w:rsidR="00163F1D" w:rsidRPr="0026162C" w:rsidRDefault="00163F1D" w:rsidP="00163F1D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26162C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نموذج طلب </w:t>
            </w:r>
            <w:r w:rsidR="002805D5" w:rsidRPr="0026162C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>إ</w:t>
            </w:r>
            <w:r w:rsidR="0026162C" w:rsidRPr="0026162C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>يقاف</w:t>
            </w:r>
            <w:r w:rsidR="002805D5" w:rsidRPr="0026162C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</w:t>
            </w:r>
            <w:r w:rsidR="0026162C" w:rsidRPr="0026162C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>مؤقت ل</w:t>
            </w:r>
            <w:r w:rsidR="002805D5" w:rsidRPr="0026162C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>برنامج الإمتياز</w:t>
            </w:r>
          </w:p>
        </w:tc>
      </w:tr>
      <w:tr w:rsidR="00163F1D" w:rsidRPr="00C10F6F" w14:paraId="38BAF848" w14:textId="77777777" w:rsidTr="0026162C">
        <w:tc>
          <w:tcPr>
            <w:tcW w:w="3595" w:type="dxa"/>
            <w:tcBorders>
              <w:top w:val="single" w:sz="4" w:space="0" w:color="auto"/>
            </w:tcBorders>
            <w:vAlign w:val="center"/>
          </w:tcPr>
          <w:p w14:paraId="7535CFB9" w14:textId="623CE9E4" w:rsidR="00163F1D" w:rsidRPr="00C10F6F" w:rsidRDefault="003D4C4A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tern’s</w:t>
            </w:r>
            <w:r w:rsidR="00163F1D" w:rsidRPr="00C10F6F">
              <w:rPr>
                <w:rFonts w:asciiTheme="majorBidi" w:hAnsiTheme="majorBidi" w:cstheme="majorBidi"/>
                <w:sz w:val="24"/>
                <w:szCs w:val="24"/>
              </w:rPr>
              <w:t xml:space="preserve"> Name</w:t>
            </w:r>
          </w:p>
        </w:tc>
        <w:tc>
          <w:tcPr>
            <w:tcW w:w="5336" w:type="dxa"/>
            <w:gridSpan w:val="2"/>
            <w:tcBorders>
              <w:top w:val="single" w:sz="4" w:space="0" w:color="auto"/>
            </w:tcBorders>
            <w:vAlign w:val="center"/>
          </w:tcPr>
          <w:p w14:paraId="2C6ED4F5" w14:textId="77777777" w:rsidR="00163F1D" w:rsidRPr="00C10F6F" w:rsidRDefault="00163F1D" w:rsidP="00163F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tcBorders>
              <w:top w:val="single" w:sz="4" w:space="0" w:color="auto"/>
            </w:tcBorders>
            <w:vAlign w:val="center"/>
          </w:tcPr>
          <w:p w14:paraId="32EC9272" w14:textId="6076B028" w:rsidR="00163F1D" w:rsidRPr="00C10F6F" w:rsidRDefault="00163F1D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10F6F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إسم </w:t>
            </w:r>
            <w:r w:rsidR="002805D5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متدرب</w:t>
            </w:r>
          </w:p>
        </w:tc>
      </w:tr>
      <w:tr w:rsidR="00163F1D" w:rsidRPr="00C10F6F" w14:paraId="35B803F8" w14:textId="77777777" w:rsidTr="0026162C">
        <w:tc>
          <w:tcPr>
            <w:tcW w:w="3595" w:type="dxa"/>
            <w:vAlign w:val="center"/>
          </w:tcPr>
          <w:p w14:paraId="77D3A5F7" w14:textId="263A1B79" w:rsidR="00163F1D" w:rsidRPr="00C10F6F" w:rsidRDefault="003D4C4A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tern’s ID No</w:t>
            </w:r>
          </w:p>
        </w:tc>
        <w:tc>
          <w:tcPr>
            <w:tcW w:w="5336" w:type="dxa"/>
            <w:gridSpan w:val="2"/>
            <w:vAlign w:val="center"/>
          </w:tcPr>
          <w:p w14:paraId="0D92DD55" w14:textId="77777777" w:rsidR="00163F1D" w:rsidRPr="00C10F6F" w:rsidRDefault="00163F1D" w:rsidP="00163F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5641CF3C" w14:textId="42F94C91" w:rsidR="00163F1D" w:rsidRPr="00C10F6F" w:rsidRDefault="00C60945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رقم الجامعي</w:t>
            </w:r>
          </w:p>
        </w:tc>
      </w:tr>
      <w:tr w:rsidR="00163F1D" w:rsidRPr="00C10F6F" w14:paraId="27D1B2EF" w14:textId="77777777" w:rsidTr="0026162C">
        <w:tc>
          <w:tcPr>
            <w:tcW w:w="3595" w:type="dxa"/>
            <w:vAlign w:val="center"/>
          </w:tcPr>
          <w:p w14:paraId="6F7D0C65" w14:textId="01480C46" w:rsidR="00163F1D" w:rsidRPr="00C10F6F" w:rsidRDefault="003D4C4A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bile No</w:t>
            </w:r>
          </w:p>
        </w:tc>
        <w:tc>
          <w:tcPr>
            <w:tcW w:w="5336" w:type="dxa"/>
            <w:gridSpan w:val="2"/>
            <w:vAlign w:val="center"/>
          </w:tcPr>
          <w:p w14:paraId="2B516D96" w14:textId="77777777" w:rsidR="00163F1D" w:rsidRPr="00C10F6F" w:rsidRDefault="00163F1D" w:rsidP="00163F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6DE5E6BC" w14:textId="5272E12D" w:rsidR="00163F1D" w:rsidRPr="00C10F6F" w:rsidRDefault="00C60945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رقم الجوال</w:t>
            </w:r>
          </w:p>
        </w:tc>
      </w:tr>
      <w:tr w:rsidR="00163F1D" w:rsidRPr="00C10F6F" w14:paraId="7DBAB955" w14:textId="77777777" w:rsidTr="0026162C">
        <w:tc>
          <w:tcPr>
            <w:tcW w:w="3595" w:type="dxa"/>
            <w:vAlign w:val="center"/>
          </w:tcPr>
          <w:p w14:paraId="32CA3F62" w14:textId="02781BA4" w:rsidR="00163F1D" w:rsidRPr="00C10F6F" w:rsidRDefault="003D4C4A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ddress during </w:t>
            </w:r>
            <w:r w:rsidR="00A137AC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26162C">
              <w:rPr>
                <w:rFonts w:asciiTheme="majorBidi" w:hAnsiTheme="majorBidi" w:cstheme="majorBidi"/>
                <w:sz w:val="24"/>
                <w:szCs w:val="24"/>
              </w:rPr>
              <w:t>suspension</w:t>
            </w:r>
          </w:p>
        </w:tc>
        <w:tc>
          <w:tcPr>
            <w:tcW w:w="5336" w:type="dxa"/>
            <w:gridSpan w:val="2"/>
            <w:vAlign w:val="center"/>
          </w:tcPr>
          <w:p w14:paraId="13EE7429" w14:textId="77777777" w:rsidR="00163F1D" w:rsidRPr="00C10F6F" w:rsidRDefault="00163F1D" w:rsidP="00163F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3DEB0F67" w14:textId="29D0DC44" w:rsidR="00163F1D" w:rsidRPr="00C10F6F" w:rsidRDefault="00C60945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العنوان أثناء </w:t>
            </w:r>
            <w:r w:rsidR="0026162C">
              <w:rPr>
                <w:rFonts w:asciiTheme="majorBidi" w:hAnsiTheme="majorBidi" w:cstheme="majorBidi" w:hint="cs"/>
                <w:sz w:val="24"/>
                <w:szCs w:val="24"/>
                <w:rtl/>
              </w:rPr>
              <w:t>إيقاف التدريب</w:t>
            </w:r>
          </w:p>
        </w:tc>
      </w:tr>
      <w:tr w:rsidR="00163F1D" w:rsidRPr="00C10F6F" w14:paraId="2C8F08F4" w14:textId="77777777" w:rsidTr="0026162C">
        <w:tc>
          <w:tcPr>
            <w:tcW w:w="3595" w:type="dxa"/>
            <w:vAlign w:val="center"/>
          </w:tcPr>
          <w:p w14:paraId="7F64E6B0" w14:textId="36B7916D" w:rsidR="00163F1D" w:rsidRPr="00C10F6F" w:rsidRDefault="003D4C4A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urrent </w:t>
            </w:r>
            <w:r w:rsidR="002805D5">
              <w:rPr>
                <w:rFonts w:asciiTheme="majorBidi" w:hAnsiTheme="majorBidi" w:cstheme="majorBidi"/>
                <w:sz w:val="24"/>
                <w:szCs w:val="24"/>
              </w:rPr>
              <w:t>training venue</w:t>
            </w:r>
          </w:p>
        </w:tc>
        <w:tc>
          <w:tcPr>
            <w:tcW w:w="5336" w:type="dxa"/>
            <w:gridSpan w:val="2"/>
            <w:vAlign w:val="center"/>
          </w:tcPr>
          <w:p w14:paraId="5CF2F508" w14:textId="77777777" w:rsidR="00163F1D" w:rsidRPr="00C10F6F" w:rsidRDefault="00163F1D" w:rsidP="00163F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6FAF20ED" w14:textId="5D5ED926" w:rsidR="00163F1D" w:rsidRPr="00C10F6F" w:rsidRDefault="00163F1D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10F6F">
              <w:rPr>
                <w:rFonts w:asciiTheme="majorBidi" w:hAnsiTheme="majorBidi" w:cstheme="majorBidi"/>
                <w:sz w:val="24"/>
                <w:szCs w:val="24"/>
                <w:rtl/>
              </w:rPr>
              <w:t>جهة ال</w:t>
            </w:r>
            <w:r w:rsidR="00C60945">
              <w:rPr>
                <w:rFonts w:asciiTheme="majorBidi" w:hAnsiTheme="majorBidi" w:cstheme="majorBidi" w:hint="cs"/>
                <w:sz w:val="24"/>
                <w:szCs w:val="24"/>
                <w:rtl/>
              </w:rPr>
              <w:t>تدريب الحالية</w:t>
            </w:r>
          </w:p>
        </w:tc>
      </w:tr>
      <w:tr w:rsidR="00163F1D" w:rsidRPr="00C10F6F" w14:paraId="14317B49" w14:textId="77777777" w:rsidTr="0026162C">
        <w:tc>
          <w:tcPr>
            <w:tcW w:w="3595" w:type="dxa"/>
            <w:vAlign w:val="center"/>
          </w:tcPr>
          <w:p w14:paraId="06573F01" w14:textId="77777777" w:rsidR="00163F1D" w:rsidRPr="00C10F6F" w:rsidRDefault="00163F1D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10F6F">
              <w:rPr>
                <w:rFonts w:asciiTheme="majorBidi" w:hAnsiTheme="majorBidi" w:cstheme="majorBidi"/>
                <w:sz w:val="24"/>
                <w:szCs w:val="24"/>
              </w:rPr>
              <w:t>Department</w:t>
            </w:r>
          </w:p>
        </w:tc>
        <w:tc>
          <w:tcPr>
            <w:tcW w:w="5336" w:type="dxa"/>
            <w:gridSpan w:val="2"/>
            <w:vAlign w:val="center"/>
          </w:tcPr>
          <w:p w14:paraId="5C18ABFB" w14:textId="77777777" w:rsidR="00163F1D" w:rsidRPr="00C10F6F" w:rsidRDefault="00163F1D" w:rsidP="00163F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398A92E0" w14:textId="77777777" w:rsidR="00163F1D" w:rsidRPr="00C10F6F" w:rsidRDefault="00163F1D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0F6F">
              <w:rPr>
                <w:rFonts w:asciiTheme="majorBidi" w:hAnsiTheme="majorBidi" w:cstheme="majorBidi"/>
                <w:sz w:val="24"/>
                <w:szCs w:val="24"/>
                <w:rtl/>
              </w:rPr>
              <w:t>القسم</w:t>
            </w:r>
          </w:p>
        </w:tc>
      </w:tr>
      <w:tr w:rsidR="00163F1D" w:rsidRPr="00C10F6F" w14:paraId="0622467E" w14:textId="77777777" w:rsidTr="0026162C">
        <w:tc>
          <w:tcPr>
            <w:tcW w:w="3595" w:type="dxa"/>
            <w:vAlign w:val="center"/>
          </w:tcPr>
          <w:p w14:paraId="4953662D" w14:textId="05C19291" w:rsidR="00163F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B2358E">
              <w:rPr>
                <w:rFonts w:asciiTheme="majorBidi" w:hAnsiTheme="majorBidi" w:cstheme="majorBidi"/>
                <w:sz w:val="24"/>
                <w:szCs w:val="24"/>
              </w:rPr>
              <w:t>raining session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ommencement</w:t>
            </w:r>
          </w:p>
        </w:tc>
        <w:tc>
          <w:tcPr>
            <w:tcW w:w="5336" w:type="dxa"/>
            <w:gridSpan w:val="2"/>
            <w:vAlign w:val="center"/>
          </w:tcPr>
          <w:p w14:paraId="1F83B134" w14:textId="77777777" w:rsidR="00163F1D" w:rsidRPr="00C10F6F" w:rsidRDefault="00163F1D" w:rsidP="00163F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1A31DE1A" w14:textId="027D1279" w:rsidR="00163F1D" w:rsidRPr="00C10F6F" w:rsidRDefault="00163F1D" w:rsidP="00163F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0F6F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اريخ </w:t>
            </w:r>
            <w:r w:rsidR="00C60945">
              <w:rPr>
                <w:rFonts w:asciiTheme="majorBidi" w:hAnsiTheme="majorBidi" w:cstheme="majorBidi" w:hint="cs"/>
                <w:sz w:val="24"/>
                <w:szCs w:val="24"/>
                <w:rtl/>
              </w:rPr>
              <w:t>بداية الفترة التدريبية</w:t>
            </w:r>
          </w:p>
        </w:tc>
      </w:tr>
      <w:tr w:rsidR="007A091D" w:rsidRPr="00C10F6F" w14:paraId="7A955974" w14:textId="77777777" w:rsidTr="0026162C">
        <w:tc>
          <w:tcPr>
            <w:tcW w:w="3595" w:type="dxa"/>
            <w:vAlign w:val="center"/>
          </w:tcPr>
          <w:p w14:paraId="6BF70858" w14:textId="5714F728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raining session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ompletion</w:t>
            </w:r>
          </w:p>
        </w:tc>
        <w:tc>
          <w:tcPr>
            <w:tcW w:w="5336" w:type="dxa"/>
            <w:gridSpan w:val="2"/>
            <w:vAlign w:val="center"/>
          </w:tcPr>
          <w:p w14:paraId="7F07F720" w14:textId="77777777" w:rsidR="007A091D" w:rsidRPr="00C10F6F" w:rsidRDefault="007A091D" w:rsidP="007A09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6FA07AD6" w14:textId="52B3F1F6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10F6F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اريخ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نهاية الفترة التدريبية</w:t>
            </w:r>
          </w:p>
        </w:tc>
      </w:tr>
      <w:tr w:rsidR="007A091D" w:rsidRPr="00C10F6F" w14:paraId="12CB9101" w14:textId="77777777" w:rsidTr="0026162C">
        <w:tc>
          <w:tcPr>
            <w:tcW w:w="3595" w:type="dxa"/>
            <w:vAlign w:val="center"/>
          </w:tcPr>
          <w:p w14:paraId="618BC4B6" w14:textId="6EF174DB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uration and date of </w:t>
            </w:r>
            <w:r w:rsidR="0026162C">
              <w:rPr>
                <w:rFonts w:asciiTheme="majorBidi" w:hAnsiTheme="majorBidi" w:cstheme="majorBidi"/>
                <w:sz w:val="24"/>
                <w:szCs w:val="24"/>
              </w:rPr>
              <w:t>suspension</w:t>
            </w:r>
          </w:p>
        </w:tc>
        <w:tc>
          <w:tcPr>
            <w:tcW w:w="5336" w:type="dxa"/>
            <w:gridSpan w:val="2"/>
            <w:vAlign w:val="center"/>
          </w:tcPr>
          <w:p w14:paraId="4A066F88" w14:textId="77777777" w:rsidR="007A091D" w:rsidRPr="00C10F6F" w:rsidRDefault="007A091D" w:rsidP="007A09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73F18015" w14:textId="68C65F16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مدة وتاريخ بدء </w:t>
            </w:r>
            <w:r w:rsidR="0026162C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إيقاف</w:t>
            </w:r>
          </w:p>
        </w:tc>
      </w:tr>
      <w:tr w:rsidR="0026162C" w:rsidRPr="00C10F6F" w14:paraId="73D81B5E" w14:textId="77777777" w:rsidTr="0026162C">
        <w:tc>
          <w:tcPr>
            <w:tcW w:w="3595" w:type="dxa"/>
            <w:vAlign w:val="center"/>
          </w:tcPr>
          <w:p w14:paraId="07D0B197" w14:textId="57965D63" w:rsidR="0026162C" w:rsidRDefault="0026162C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ason of suspension request</w:t>
            </w:r>
          </w:p>
        </w:tc>
        <w:tc>
          <w:tcPr>
            <w:tcW w:w="5336" w:type="dxa"/>
            <w:gridSpan w:val="2"/>
            <w:vAlign w:val="center"/>
          </w:tcPr>
          <w:p w14:paraId="6C39B4BC" w14:textId="77777777" w:rsidR="0026162C" w:rsidRPr="00C10F6F" w:rsidRDefault="0026162C" w:rsidP="007A09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7CD78A0D" w14:textId="6B6B05C1" w:rsidR="0026162C" w:rsidRDefault="0026162C" w:rsidP="007A091D">
            <w:pPr>
              <w:spacing w:line="480" w:lineRule="auto"/>
              <w:jc w:val="center"/>
              <w:rPr>
                <w:rFonts w:asciiTheme="majorBidi" w:hAnsiTheme="majorBidi" w:cstheme="majorBidi" w:hint="cs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سبب طلب الإيقاف</w:t>
            </w:r>
          </w:p>
        </w:tc>
      </w:tr>
      <w:tr w:rsidR="007A091D" w:rsidRPr="00C10F6F" w14:paraId="5611D437" w14:textId="77777777" w:rsidTr="0026162C">
        <w:tc>
          <w:tcPr>
            <w:tcW w:w="3595" w:type="dxa"/>
            <w:vAlign w:val="center"/>
          </w:tcPr>
          <w:p w14:paraId="26869215" w14:textId="1CB437AC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raining venue approval</w:t>
            </w:r>
          </w:p>
        </w:tc>
        <w:tc>
          <w:tcPr>
            <w:tcW w:w="5336" w:type="dxa"/>
            <w:gridSpan w:val="2"/>
            <w:vAlign w:val="center"/>
          </w:tcPr>
          <w:p w14:paraId="139EE462" w14:textId="77777777" w:rsidR="007A091D" w:rsidRPr="00C10F6F" w:rsidRDefault="007A091D" w:rsidP="007A09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51AC3248" w14:textId="4C38AED4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موافقة جهة التدريب</w:t>
            </w:r>
          </w:p>
        </w:tc>
      </w:tr>
      <w:tr w:rsidR="007A091D" w:rsidRPr="00C10F6F" w14:paraId="5C44E895" w14:textId="77777777" w:rsidTr="0026162C">
        <w:trPr>
          <w:trHeight w:val="353"/>
        </w:trPr>
        <w:tc>
          <w:tcPr>
            <w:tcW w:w="3595" w:type="dxa"/>
            <w:vAlign w:val="center"/>
          </w:tcPr>
          <w:p w14:paraId="05071694" w14:textId="48941DC0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Name &amp; </w:t>
            </w:r>
            <w:r w:rsidRPr="00C10F6F">
              <w:rPr>
                <w:rFonts w:asciiTheme="majorBidi" w:hAnsiTheme="majorBidi" w:cstheme="majorBidi"/>
                <w:sz w:val="24"/>
                <w:szCs w:val="24"/>
              </w:rPr>
              <w:t>Signature</w:t>
            </w:r>
          </w:p>
        </w:tc>
        <w:tc>
          <w:tcPr>
            <w:tcW w:w="5336" w:type="dxa"/>
            <w:gridSpan w:val="2"/>
            <w:vAlign w:val="center"/>
          </w:tcPr>
          <w:p w14:paraId="7BF9E203" w14:textId="77777777" w:rsidR="007A091D" w:rsidRPr="00C10F6F" w:rsidRDefault="007A091D" w:rsidP="007A09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3C607A69" w14:textId="4EC6BCD4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proofErr w:type="spell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إسم</w:t>
            </w:r>
            <w:proofErr w:type="spellEnd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و</w:t>
            </w:r>
            <w:r w:rsidRPr="00C10F6F">
              <w:rPr>
                <w:rFonts w:asciiTheme="majorBidi" w:hAnsiTheme="majorBidi" w:cstheme="majorBidi"/>
                <w:sz w:val="24"/>
                <w:szCs w:val="24"/>
                <w:rtl/>
              </w:rPr>
              <w:t>التوقيع</w:t>
            </w:r>
          </w:p>
        </w:tc>
      </w:tr>
      <w:tr w:rsidR="007A091D" w:rsidRPr="00C10F6F" w14:paraId="004AAC4B" w14:textId="77777777" w:rsidTr="0026162C">
        <w:trPr>
          <w:trHeight w:val="353"/>
        </w:trPr>
        <w:tc>
          <w:tcPr>
            <w:tcW w:w="3595" w:type="dxa"/>
            <w:vAlign w:val="center"/>
          </w:tcPr>
          <w:p w14:paraId="71199019" w14:textId="33E11C8A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cademic supervisor approval</w:t>
            </w:r>
          </w:p>
        </w:tc>
        <w:tc>
          <w:tcPr>
            <w:tcW w:w="5336" w:type="dxa"/>
            <w:gridSpan w:val="2"/>
            <w:vAlign w:val="center"/>
          </w:tcPr>
          <w:p w14:paraId="7CB9F0EF" w14:textId="77777777" w:rsidR="007A091D" w:rsidRPr="00C10F6F" w:rsidRDefault="007A091D" w:rsidP="007A09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045D09B9" w14:textId="23E7E9C3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موافقة المشرف الأكاديمي</w:t>
            </w:r>
          </w:p>
        </w:tc>
      </w:tr>
      <w:tr w:rsidR="007A091D" w:rsidRPr="00C10F6F" w14:paraId="3028E454" w14:textId="77777777" w:rsidTr="0026162C">
        <w:trPr>
          <w:trHeight w:val="353"/>
        </w:trPr>
        <w:tc>
          <w:tcPr>
            <w:tcW w:w="3595" w:type="dxa"/>
            <w:vAlign w:val="center"/>
          </w:tcPr>
          <w:p w14:paraId="650CF0C4" w14:textId="61167F45" w:rsidR="007A091D" w:rsidRPr="00C10F6F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Name &amp; </w:t>
            </w:r>
            <w:r w:rsidRPr="00C10F6F">
              <w:rPr>
                <w:rFonts w:asciiTheme="majorBidi" w:hAnsiTheme="majorBidi" w:cstheme="majorBidi"/>
                <w:sz w:val="24"/>
                <w:szCs w:val="24"/>
              </w:rPr>
              <w:t>Signature</w:t>
            </w:r>
          </w:p>
        </w:tc>
        <w:tc>
          <w:tcPr>
            <w:tcW w:w="5336" w:type="dxa"/>
            <w:gridSpan w:val="2"/>
            <w:vAlign w:val="center"/>
          </w:tcPr>
          <w:p w14:paraId="3C7D6F56" w14:textId="77777777" w:rsidR="007A091D" w:rsidRPr="00C10F6F" w:rsidRDefault="007A091D" w:rsidP="007A091D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19" w:type="dxa"/>
            <w:vAlign w:val="center"/>
          </w:tcPr>
          <w:p w14:paraId="332511CE" w14:textId="0CEC980F" w:rsidR="007A091D" w:rsidRDefault="007A091D" w:rsidP="007A091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proofErr w:type="spell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إسم</w:t>
            </w:r>
            <w:proofErr w:type="spellEnd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و</w:t>
            </w:r>
            <w:r w:rsidRPr="00C10F6F">
              <w:rPr>
                <w:rFonts w:asciiTheme="majorBidi" w:hAnsiTheme="majorBidi" w:cstheme="majorBidi"/>
                <w:sz w:val="24"/>
                <w:szCs w:val="24"/>
                <w:rtl/>
              </w:rPr>
              <w:t>التوقيع</w:t>
            </w:r>
          </w:p>
        </w:tc>
      </w:tr>
    </w:tbl>
    <w:p w14:paraId="26370C0E" w14:textId="77777777" w:rsidR="00163F1D" w:rsidRDefault="00163F1D"/>
    <w:p w14:paraId="2C1264E2" w14:textId="77777777" w:rsidR="00535A08" w:rsidRDefault="00535A08"/>
    <w:p w14:paraId="303F8046" w14:textId="77777777" w:rsidR="00C10F6F" w:rsidRDefault="00C10F6F"/>
    <w:sectPr w:rsidR="00C10F6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FEEBF" w14:textId="77777777" w:rsidR="00190B8B" w:rsidRDefault="00190B8B" w:rsidP="00C10F6F">
      <w:pPr>
        <w:spacing w:after="0" w:line="240" w:lineRule="auto"/>
      </w:pPr>
      <w:r>
        <w:separator/>
      </w:r>
    </w:p>
  </w:endnote>
  <w:endnote w:type="continuationSeparator" w:id="0">
    <w:p w14:paraId="2639B410" w14:textId="77777777" w:rsidR="00190B8B" w:rsidRDefault="00190B8B" w:rsidP="00C10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99718" w14:textId="77777777" w:rsidR="00163F1D" w:rsidRDefault="00163F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A6421" w14:textId="77777777" w:rsidR="00163F1D" w:rsidRDefault="00163F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B83B8" w14:textId="77777777" w:rsidR="00163F1D" w:rsidRDefault="00163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311E8" w14:textId="77777777" w:rsidR="00190B8B" w:rsidRDefault="00190B8B" w:rsidP="00C10F6F">
      <w:pPr>
        <w:spacing w:after="0" w:line="240" w:lineRule="auto"/>
      </w:pPr>
      <w:r>
        <w:separator/>
      </w:r>
    </w:p>
  </w:footnote>
  <w:footnote w:type="continuationSeparator" w:id="0">
    <w:p w14:paraId="1705ABFF" w14:textId="77777777" w:rsidR="00190B8B" w:rsidRDefault="00190B8B" w:rsidP="00C10F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7ECF3" w14:textId="77777777" w:rsidR="00163F1D" w:rsidRDefault="00163F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43DAD" w14:textId="77777777" w:rsidR="00FB2F78" w:rsidRDefault="00FB2F78" w:rsidP="00FB2F78">
    <w:pPr>
      <w:pStyle w:val="Header"/>
    </w:pPr>
  </w:p>
  <w:tbl>
    <w:tblPr>
      <w:tblStyle w:val="TableGrid"/>
      <w:tblW w:w="11970" w:type="dxa"/>
      <w:tblInd w:w="-13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74"/>
      <w:gridCol w:w="4716"/>
      <w:gridCol w:w="3080"/>
    </w:tblGrid>
    <w:tr w:rsidR="00FB2F78" w14:paraId="1B313973" w14:textId="77777777" w:rsidTr="00FB2F78">
      <w:tc>
        <w:tcPr>
          <w:tcW w:w="4185" w:type="dxa"/>
        </w:tcPr>
        <w:p w14:paraId="29CEF562" w14:textId="436A6F8E" w:rsidR="00FB2F78" w:rsidRPr="00FB2F78" w:rsidRDefault="00163F1D" w:rsidP="00163F1D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  <w:r w:rsidRPr="00FB2F78">
            <w:rPr>
              <w:rFonts w:asciiTheme="majorBidi" w:hAnsiTheme="majorBidi" w:cstheme="majorBidi"/>
              <w:b/>
              <w:bCs/>
            </w:rPr>
            <w:t>Qassim University</w:t>
          </w:r>
        </w:p>
      </w:tc>
      <w:tc>
        <w:tcPr>
          <w:tcW w:w="4697" w:type="dxa"/>
          <w:vMerge w:val="restart"/>
        </w:tcPr>
        <w:p w14:paraId="03A87AC9" w14:textId="77777777" w:rsidR="00FB2F78" w:rsidRDefault="00FB2F78" w:rsidP="00FB2F78">
          <w:pPr>
            <w:pStyle w:val="Header"/>
          </w:pPr>
          <w:r w:rsidRPr="00FB2F78">
            <w:rPr>
              <w:noProof/>
            </w:rPr>
            <w:drawing>
              <wp:inline distT="0" distB="0" distL="0" distR="0" wp14:anchorId="0FAE5A4A" wp14:editId="2ECA9250">
                <wp:extent cx="2847975" cy="781050"/>
                <wp:effectExtent l="0" t="0" r="9525" b="0"/>
                <wp:docPr id="1" name="Picture 1" descr="C:\Users\i.alasqah\AppData\Local\Microsoft\Windows\INetCache\Content.MSO\39407A94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i.alasqah\AppData\Local\Microsoft\Windows\INetCache\Content.MSO\39407A94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4797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88" w:type="dxa"/>
        </w:tcPr>
        <w:p w14:paraId="717B1DC0" w14:textId="55895517" w:rsidR="00FB2F78" w:rsidRPr="00FB2F78" w:rsidRDefault="00163F1D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  <w:r w:rsidRPr="00163F1D">
            <w:rPr>
              <w:rFonts w:asciiTheme="majorBidi" w:hAnsiTheme="majorBidi" w:cs="Times New Roman"/>
              <w:b/>
              <w:bCs/>
              <w:rtl/>
            </w:rPr>
            <w:t>جامعة القصيم</w:t>
          </w:r>
        </w:p>
      </w:tc>
    </w:tr>
    <w:tr w:rsidR="00FB2F78" w14:paraId="74887CFF" w14:textId="77777777" w:rsidTr="00FB2F78">
      <w:tc>
        <w:tcPr>
          <w:tcW w:w="4185" w:type="dxa"/>
        </w:tcPr>
        <w:p w14:paraId="06609CC2" w14:textId="77777777" w:rsidR="00163F1D" w:rsidRDefault="00FB2F78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  <w:rtl/>
            </w:rPr>
          </w:pPr>
          <w:r w:rsidRPr="00FB2F78">
            <w:rPr>
              <w:rFonts w:asciiTheme="majorBidi" w:hAnsiTheme="majorBidi" w:cstheme="majorBidi"/>
              <w:b/>
              <w:bCs/>
            </w:rPr>
            <w:t>College of Public Health &amp; Health Informatics</w:t>
          </w:r>
        </w:p>
        <w:p w14:paraId="4A75BD6E" w14:textId="47B503D3" w:rsidR="00FB2F78" w:rsidRPr="00FB2F78" w:rsidRDefault="00163F1D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  <w:r w:rsidRPr="00FB2F78">
            <w:rPr>
              <w:rFonts w:asciiTheme="majorBidi" w:hAnsiTheme="majorBidi" w:cstheme="majorBidi"/>
              <w:b/>
              <w:bCs/>
            </w:rPr>
            <w:t xml:space="preserve"> Training &amp; Internship Unit</w:t>
          </w:r>
        </w:p>
      </w:tc>
      <w:tc>
        <w:tcPr>
          <w:tcW w:w="4697" w:type="dxa"/>
          <w:vMerge/>
        </w:tcPr>
        <w:p w14:paraId="21F0F7D5" w14:textId="77777777" w:rsidR="00FB2F78" w:rsidRDefault="00FB2F78" w:rsidP="00FB2F78">
          <w:pPr>
            <w:pStyle w:val="Header"/>
          </w:pPr>
        </w:p>
      </w:tc>
      <w:tc>
        <w:tcPr>
          <w:tcW w:w="3088" w:type="dxa"/>
        </w:tcPr>
        <w:p w14:paraId="55D386B1" w14:textId="77777777" w:rsidR="00FB2F78" w:rsidRDefault="00FB2F78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  <w:rtl/>
            </w:rPr>
          </w:pPr>
          <w:r w:rsidRPr="00FB2F78">
            <w:rPr>
              <w:rFonts w:asciiTheme="majorBidi" w:hAnsiTheme="majorBidi" w:cstheme="majorBidi"/>
              <w:b/>
              <w:bCs/>
              <w:rtl/>
            </w:rPr>
            <w:t>كلية الصحة العامة والمعلوماتية الصحية</w:t>
          </w:r>
        </w:p>
        <w:p w14:paraId="34607C2C" w14:textId="2EE32645" w:rsidR="00163F1D" w:rsidRPr="00FB2F78" w:rsidRDefault="00163F1D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  <w:r w:rsidRPr="00FB2F78">
            <w:rPr>
              <w:rFonts w:asciiTheme="majorBidi" w:hAnsiTheme="majorBidi" w:cstheme="majorBidi"/>
              <w:b/>
              <w:bCs/>
              <w:rtl/>
            </w:rPr>
            <w:t>وحدة التدريب والإمتياز</w:t>
          </w:r>
        </w:p>
      </w:tc>
    </w:tr>
    <w:tr w:rsidR="00FB2F78" w14:paraId="7B70D593" w14:textId="77777777" w:rsidTr="00FB2F78">
      <w:tc>
        <w:tcPr>
          <w:tcW w:w="4185" w:type="dxa"/>
        </w:tcPr>
        <w:p w14:paraId="5C4A91D1" w14:textId="77777777" w:rsidR="00FB2F78" w:rsidRPr="00FB2F78" w:rsidRDefault="00FB2F78" w:rsidP="00163F1D">
          <w:pPr>
            <w:pStyle w:val="Header"/>
            <w:jc w:val="center"/>
            <w:rPr>
              <w:rFonts w:asciiTheme="majorBidi" w:hAnsiTheme="majorBidi" w:cstheme="majorBidi"/>
              <w:b/>
              <w:bCs/>
            </w:rPr>
          </w:pPr>
        </w:p>
      </w:tc>
      <w:tc>
        <w:tcPr>
          <w:tcW w:w="4697" w:type="dxa"/>
          <w:vMerge/>
        </w:tcPr>
        <w:p w14:paraId="33C8F65D" w14:textId="77777777" w:rsidR="00FB2F78" w:rsidRDefault="00FB2F78" w:rsidP="00FB2F78">
          <w:pPr>
            <w:pStyle w:val="Header"/>
          </w:pPr>
        </w:p>
      </w:tc>
      <w:tc>
        <w:tcPr>
          <w:tcW w:w="3088" w:type="dxa"/>
        </w:tcPr>
        <w:p w14:paraId="3FA015CB" w14:textId="64B789AE" w:rsidR="00FB2F78" w:rsidRPr="00FB2F78" w:rsidRDefault="00FB2F78" w:rsidP="00FB2F78">
          <w:pPr>
            <w:pStyle w:val="Header"/>
            <w:jc w:val="center"/>
            <w:rPr>
              <w:rFonts w:asciiTheme="majorBidi" w:hAnsiTheme="majorBidi" w:cstheme="majorBidi"/>
              <w:b/>
              <w:bCs/>
              <w:rtl/>
            </w:rPr>
          </w:pPr>
        </w:p>
      </w:tc>
    </w:tr>
  </w:tbl>
  <w:p w14:paraId="32BE5786" w14:textId="77777777" w:rsidR="00FB2F78" w:rsidRDefault="00FB2F78" w:rsidP="00FB2F78">
    <w:pPr>
      <w:pStyle w:val="Header"/>
    </w:pPr>
    <w:r>
      <w:t xml:space="preserve">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99559" w14:textId="77777777" w:rsidR="00163F1D" w:rsidRDefault="00163F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AVCQwtTUwtDAyUdpeDU4uLM/DyQAsNaAFsVO3QsAAAA"/>
  </w:docVars>
  <w:rsids>
    <w:rsidRoot w:val="004915DA"/>
    <w:rsid w:val="00093CB4"/>
    <w:rsid w:val="00163F1D"/>
    <w:rsid w:val="00190B8B"/>
    <w:rsid w:val="0026162C"/>
    <w:rsid w:val="002805D5"/>
    <w:rsid w:val="003D4C4A"/>
    <w:rsid w:val="004915DA"/>
    <w:rsid w:val="004F4872"/>
    <w:rsid w:val="00535A08"/>
    <w:rsid w:val="007A091D"/>
    <w:rsid w:val="00A137AC"/>
    <w:rsid w:val="00AB4FF5"/>
    <w:rsid w:val="00B2358E"/>
    <w:rsid w:val="00B45ADB"/>
    <w:rsid w:val="00C10F6F"/>
    <w:rsid w:val="00C21041"/>
    <w:rsid w:val="00C60945"/>
    <w:rsid w:val="00FB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DB4F12"/>
  <w15:chartTrackingRefBased/>
  <w15:docId w15:val="{765E1711-B512-419D-A603-245B0E4F4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4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0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F6F"/>
  </w:style>
  <w:style w:type="paragraph" w:styleId="Footer">
    <w:name w:val="footer"/>
    <w:basedOn w:val="Normal"/>
    <w:link w:val="FooterChar"/>
    <w:uiPriority w:val="99"/>
    <w:unhideWhenUsed/>
    <w:rsid w:val="00C10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ابراهيم عبدالرحمن ابراهيم الاصقة</dc:creator>
  <cp:keywords/>
  <dc:description/>
  <cp:lastModifiedBy>Ibrahim Alasqah</cp:lastModifiedBy>
  <cp:revision>2</cp:revision>
  <dcterms:created xsi:type="dcterms:W3CDTF">2022-03-15T10:57:00Z</dcterms:created>
  <dcterms:modified xsi:type="dcterms:W3CDTF">2022-03-15T10:57:00Z</dcterms:modified>
</cp:coreProperties>
</file>